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sey Martinez Lop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 Lop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9 Stratford R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helan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175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